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D60A1" w14:textId="77777777" w:rsidR="00876A8F" w:rsidRPr="00F33B6B" w:rsidRDefault="00876A8F" w:rsidP="00876A8F">
      <w:pPr>
        <w:pStyle w:val="BodyText"/>
        <w:kinsoku w:val="0"/>
        <w:overflowPunct w:val="0"/>
        <w:ind w:left="3375"/>
        <w:rPr>
          <w:sz w:val="24"/>
          <w:szCs w:val="24"/>
        </w:rPr>
      </w:pPr>
      <w:r w:rsidRPr="00F33B6B">
        <w:rPr>
          <w:noProof/>
          <w:sz w:val="24"/>
          <w:szCs w:val="24"/>
          <w:lang w:val="en-US" w:eastAsia="en-US"/>
        </w:rPr>
        <w:drawing>
          <wp:inline distT="0" distB="0" distL="0" distR="0" wp14:anchorId="5CBB4C2C" wp14:editId="18660CED">
            <wp:extent cx="1797050" cy="1733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0D621" w14:textId="77777777" w:rsidR="00876A8F" w:rsidRPr="00F33B6B" w:rsidRDefault="00876A8F" w:rsidP="00876A8F">
      <w:pPr>
        <w:pStyle w:val="BodyText"/>
        <w:kinsoku w:val="0"/>
        <w:overflowPunct w:val="0"/>
        <w:spacing w:before="1"/>
        <w:rPr>
          <w:sz w:val="24"/>
          <w:szCs w:val="24"/>
        </w:rPr>
      </w:pPr>
    </w:p>
    <w:p w14:paraId="0D34D2F4" w14:textId="74CA6381" w:rsidR="00876A8F" w:rsidRDefault="00E56EB0" w:rsidP="00E56EB0">
      <w:pPr>
        <w:pStyle w:val="Heading1"/>
        <w:kinsoku w:val="0"/>
        <w:overflowPunct w:val="0"/>
        <w:spacing w:before="93"/>
        <w:ind w:left="1816" w:right="1778"/>
        <w:jc w:val="center"/>
        <w:rPr>
          <w:rFonts w:ascii="Gadugi" w:hAnsi="Gadugi"/>
          <w:lang w:val="iu-Cans-CA"/>
        </w:rPr>
      </w:pPr>
      <w:r>
        <w:rPr>
          <w:rFonts w:ascii="Gadugi" w:hAnsi="Gadugi"/>
          <w:lang w:val="iu-Cans-CA"/>
        </w:rPr>
        <w:t>ᑐᓴᕐᑎᑦᑎᔾᔪᑎᑦ ᓄᓇᕗᒻᒥ ᐆᒪᔪᓕᕆᔨᕐᔪᐊᑦ ᑲᑎᒪᔨᖏ ᓵᖓᖃᑎᒌᒡᓗᑎᒃ ᐃᓄᓕᒫᓂᒃ ᓈᓚᒡᓗᑎᒃ</w:t>
      </w:r>
    </w:p>
    <w:p w14:paraId="13585369" w14:textId="77777777" w:rsidR="00E56EB0" w:rsidRPr="00E56EB0" w:rsidRDefault="00E56EB0" w:rsidP="00E56EB0">
      <w:pPr>
        <w:rPr>
          <w:lang w:val="iu-Cans-CA" w:eastAsia="en-CA"/>
        </w:rPr>
      </w:pPr>
    </w:p>
    <w:p w14:paraId="3E8D93E3" w14:textId="36E15B7A" w:rsidR="00EB1E65" w:rsidRPr="00F33B6B" w:rsidRDefault="00AC2CCD" w:rsidP="00087CEB">
      <w:pPr>
        <w:spacing w:after="0"/>
        <w:jc w:val="both"/>
        <w:rPr>
          <w:rFonts w:ascii="Arial" w:hAnsi="Arial" w:cs="Arial"/>
          <w:sz w:val="24"/>
          <w:szCs w:val="24"/>
        </w:rPr>
      </w:pPr>
      <w:r w:rsidRPr="00AC2CCD">
        <w:rPr>
          <w:rFonts w:ascii="Gadugi" w:hAnsi="Gadugi" w:cs="Arial"/>
          <w:b/>
          <w:bCs/>
          <w:sz w:val="24"/>
          <w:szCs w:val="24"/>
          <w:lang w:val="iu-Cans-CA"/>
        </w:rPr>
        <w:t>ᑐᓴᕐᑎᑦᑎᔾᔪᑎᕗᑦ ᑎᓯᐱᕆ 13, 2019</w:t>
      </w:r>
      <w:r>
        <w:rPr>
          <w:rFonts w:ascii="Gadugi" w:hAnsi="Gadugi" w:cs="Arial"/>
          <w:sz w:val="24"/>
          <w:szCs w:val="24"/>
          <w:lang w:val="iu-Cans-CA"/>
        </w:rPr>
        <w:t xml:space="preserve"> ᑖᒃᑯᐊ ᓄᓇᕗᑦ ᐆᒪᔪᓕᕆᔨᕐᔪᐊᑦ ᑲᑎᒪᔨᖏᑦ ᐃᓱᒪᓕᐅᕆᓂᐊᖅᑐᑦ ᓵᖓᖃᑎᖃᕐᓗᑎᒃ ᖃᐃᑎᑦᑎᓯᒪᓗᑎᒃ ᐃᓄᓕᒫᓂᒃ ᓈᓚᒡᓗᑎᒃ ᐃᓱᒪᒋᔭᐅᖁᓪᓗᒋᑦ ᓄᓇᕗᑦ ᒐᕙᒪᒃᑯᑦ - ᐊᕙᑎᓕᕆᔨᒃᑯᑦ</w:t>
      </w:r>
      <w:r w:rsidR="00DE3482">
        <w:rPr>
          <w:rFonts w:ascii="Gadugi" w:hAnsi="Gadugi" w:cs="Arial"/>
          <w:sz w:val="24"/>
          <w:szCs w:val="24"/>
          <w:lang w:val="iu-Cans-CA"/>
        </w:rPr>
        <w:t xml:space="preserve"> ᐱᓕᕆᕕᖓᑦᑕ </w:t>
      </w:r>
      <w:r>
        <w:rPr>
          <w:rFonts w:ascii="Gadugi" w:hAnsi="Gadugi" w:cs="Arial"/>
          <w:i/>
          <w:iCs/>
          <w:sz w:val="24"/>
          <w:szCs w:val="24"/>
          <w:lang w:val="iu-Cans-CA"/>
        </w:rPr>
        <w:t xml:space="preserve">ᑐᒃᓯᕋᐅᑖ ᓄᓇᕗᒻᒥ ᐆᒪᔪᓕᕆᔨᕐᔪᐊᑦ ᑲᑎᒪᔨᖏ ᐃᓱᒪᓕᐅᕆᖁᓪᓗᒋᑦ </w:t>
      </w:r>
      <w:r w:rsidR="003E67EB">
        <w:rPr>
          <w:rFonts w:ascii="Gadugi" w:hAnsi="Gadugi" w:cs="Arial"/>
          <w:i/>
          <w:iCs/>
          <w:sz w:val="24"/>
          <w:szCs w:val="24"/>
          <w:lang w:val="iu-Cans-CA"/>
        </w:rPr>
        <w:t xml:space="preserve">ᐅᓄᕈᓐᓃᕆᐊᕐᓗᑎᒃ </w:t>
      </w:r>
      <w:r>
        <w:rPr>
          <w:rFonts w:ascii="Gadugi" w:hAnsi="Gadugi" w:cs="Arial"/>
          <w:i/>
          <w:iCs/>
          <w:sz w:val="24"/>
          <w:szCs w:val="24"/>
          <w:lang w:val="iu-Cans-CA"/>
        </w:rPr>
        <w:t xml:space="preserve">ᑐᒃᑐᑕᐅᔪᓐᓇᖅᑐᑦ ᕿᖓᐅᑉ ᑐᒃᑐᐃᑦ ᑕᒡᕙᖓᑦ 30 ᑕᒡᕗᖓ 0. </w:t>
      </w:r>
      <w:r w:rsidR="00656F59">
        <w:rPr>
          <w:rFonts w:ascii="Gadugi" w:hAnsi="Gadugi" w:cs="Arial"/>
          <w:sz w:val="24"/>
          <w:szCs w:val="24"/>
          <w:lang w:val="iu-Cans-CA"/>
        </w:rPr>
        <w:t xml:space="preserve">ᑖᔅᓱᒥᖓ ᓈᓚᖕᓂᖅ ᐃᓂᓕᐅᖅᓯᒪᕗᒍᑦ ᐃᖃᓗᒃᑑᑦᑎᐊᖅ, ᓄᓇᕗᑦ </w:t>
      </w:r>
      <w:r w:rsidR="00724253">
        <w:rPr>
          <w:rFonts w:ascii="Gadugi" w:hAnsi="Gadugi" w:cs="Arial"/>
          <w:sz w:val="24"/>
          <w:szCs w:val="24"/>
          <w:lang w:val="iu-Cans-CA"/>
        </w:rPr>
        <w:t>ᑕᐃᑲᓂ ᐱᖕᖑᐊᕐᕕᖓᓂ ᐃᖃᓗᒃᑑᑦᑎᐊᖅ</w:t>
      </w:r>
      <w:bookmarkStart w:id="0" w:name="_GoBack"/>
      <w:bookmarkEnd w:id="0"/>
      <w:r w:rsidR="00656F59">
        <w:rPr>
          <w:rFonts w:ascii="Gadugi" w:hAnsi="Gadugi" w:cs="Arial"/>
          <w:sz w:val="24"/>
          <w:szCs w:val="24"/>
          <w:lang w:val="iu-Cans-CA"/>
        </w:rPr>
        <w:t xml:space="preserve"> ᒫᑦᓯ 5-ᒥᑦ 6-ᒧᑦ, 2020, ᐱᒋᐊᕐᓗᑎᒃ 9:00 ᐅᓪᓛᒃᑯᑦ ᑎᑭᓪᓗᒍ 5:00 ᐅᓐᓄᓴᒃᑯᑦ ᖃᐅᑕᒫᑦ. ᐅᑯᐊ ᓄᓇᕗᒻᒥ ᐆᒪᔪᓕᕆᔨᕐᔪᐊᑦ ᑲᑎᒪᔨᖏᑦ ᑲᑎᒪᑎᑦᑎᔪᓐᓇᕐᒥᔪᑦ 7:00 ᐅᓐᓄᒃᑯᑦ ᑎᑭᓪᓗᒍ 9:00 ᐅᓐᓄᒃᑯᑦ ᐅᒡᕙᓘᓐᓃᑦ ᐊᑯᓂᐅᒃᑲᓐᓂᕈᓐᓇᖅᑐᑦ ᑎᑭᓪᓗᒍ ᐅᓪᓛᖓᓄᑦ ᒫᑦᓯ 7, 2020, ᑕᐃᒪᓐᓇᐅᔭᕆᐊᖃᕈ</w:t>
      </w:r>
      <w:r w:rsidR="00DE3482">
        <w:rPr>
          <w:rFonts w:ascii="Gadugi" w:hAnsi="Gadugi" w:cs="Arial"/>
          <w:sz w:val="24"/>
          <w:szCs w:val="24"/>
          <w:lang w:val="iu-Cans-CA"/>
        </w:rPr>
        <w:t>ᑎᒃ</w:t>
      </w:r>
      <w:r w:rsidR="00656F59">
        <w:rPr>
          <w:rFonts w:ascii="Gadugi" w:hAnsi="Gadugi" w:cs="Arial"/>
          <w:sz w:val="24"/>
          <w:szCs w:val="24"/>
          <w:lang w:val="iu-Cans-CA"/>
        </w:rPr>
        <w:t>.</w:t>
      </w:r>
    </w:p>
    <w:p w14:paraId="586F3C9C" w14:textId="77777777" w:rsidR="00087CEB" w:rsidRPr="00F33B6B" w:rsidRDefault="00EB1E65" w:rsidP="00087CEB">
      <w:pPr>
        <w:spacing w:after="0"/>
        <w:jc w:val="both"/>
        <w:rPr>
          <w:rFonts w:ascii="Arial" w:hAnsi="Arial" w:cs="Arial"/>
          <w:sz w:val="24"/>
          <w:szCs w:val="24"/>
        </w:rPr>
      </w:pPr>
      <w:r w:rsidRPr="00F33B6B">
        <w:rPr>
          <w:rFonts w:ascii="Arial" w:hAnsi="Arial" w:cs="Arial"/>
          <w:sz w:val="24"/>
          <w:szCs w:val="24"/>
        </w:rPr>
        <w:t xml:space="preserve"> </w:t>
      </w:r>
    </w:p>
    <w:p w14:paraId="3E752203" w14:textId="770F8B79" w:rsidR="00876A8F" w:rsidRPr="00F33B6B" w:rsidRDefault="003722D6" w:rsidP="00A3179A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 xml:space="preserve">ᑐᒃᓯᕋᐅᑎᑦ ᐊᒻᒪᓗ ᐊᓯᖏᑦ ᑎᑎᖃᑦ ᐊᑑᑎᖃᖅᑐᑦ ᑕᒡᕗᖓ ᓈᓚᖕᓂᕐᒧᑦ ᐊᑐᐃᓐᓇᐅᔪᑦ ᖃᕆᓴᐅᔭᕐᓄᑦ ᐃᓕᔪᓐᓇᖅᑐᓂᑦ ᑕᐃᑲᖓᑦ ᓄᓇᕗᒻᒥ ᐆᒪᔪᓕᕆᔨᕐᔪᐊᑦ ᑲᑎᒪᔨᑦ </w:t>
      </w:r>
      <w:r w:rsidR="00DE3482">
        <w:rPr>
          <w:rFonts w:ascii="Gadugi" w:hAnsi="Gadugi" w:cs="Arial"/>
          <w:sz w:val="24"/>
          <w:szCs w:val="24"/>
          <w:lang w:val="iu-Cans-CA"/>
        </w:rPr>
        <w:t>ᖃᕆᓴᐅᔭᒃᑯᑦ ᑐᑭᓯᒋᐊᕐᕕᖓᓂ</w:t>
      </w:r>
      <w:r>
        <w:rPr>
          <w:rFonts w:ascii="Gadugi" w:hAnsi="Gadugi" w:cs="Arial"/>
          <w:sz w:val="24"/>
          <w:szCs w:val="24"/>
          <w:lang w:val="iu-Cans-CA"/>
        </w:rPr>
        <w:t xml:space="preserve"> (</w:t>
      </w:r>
      <w:r w:rsidRPr="007A2AF5">
        <w:rPr>
          <w:rFonts w:ascii="Arial" w:hAnsi="Arial" w:cs="Arial"/>
          <w:sz w:val="24"/>
          <w:szCs w:val="24"/>
        </w:rPr>
        <w:t>www.nwmb.com</w:t>
      </w:r>
      <w:r>
        <w:rPr>
          <w:rFonts w:ascii="Gadugi" w:hAnsi="Gadugi" w:cs="Arial"/>
          <w:sz w:val="24"/>
          <w:szCs w:val="24"/>
          <w:lang w:val="iu-Cans-CA"/>
        </w:rPr>
        <w:t>), ᐅᒡᕙᓘᓐᓃᑦ ᐅᖃᖃᑎᒋᓗᒋᑦ ᓄᓇᕗᒻᒥ ᐆᒪᔪᓕᕆᔨᕐᔪᐊᑦ ᑲᑎᒪᔨᑦ ᑎᑎᕋᖅᓯᒪᔪᑦ ᐅᖃᓘᑎᖏᓪᓗ ᐊᑖᓂ ᑕᒡᕙᓂ ᑐᓴᕐᑎᑦᑎᔾᔪᑕᐅᔪ</w:t>
      </w:r>
      <w:r w:rsidR="006F72D9">
        <w:rPr>
          <w:rFonts w:ascii="Gadugi" w:hAnsi="Gadugi" w:cs="Arial"/>
          <w:sz w:val="24"/>
          <w:szCs w:val="24"/>
          <w:lang w:val="iu-Cans-CA"/>
        </w:rPr>
        <w:t>ᒥ.</w:t>
      </w:r>
    </w:p>
    <w:p w14:paraId="2EA691CD" w14:textId="77777777" w:rsidR="00A3179A" w:rsidRPr="00F33B6B" w:rsidRDefault="00A3179A" w:rsidP="00A3179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D0BE602" w14:textId="77777777" w:rsidR="00910631" w:rsidRPr="00D27DB6" w:rsidRDefault="00910631" w:rsidP="00910631">
      <w:pPr>
        <w:jc w:val="both"/>
        <w:rPr>
          <w:rFonts w:ascii="Arial" w:hAnsi="Arial" w:cs="Arial"/>
          <w:b/>
          <w:sz w:val="24"/>
          <w:szCs w:val="24"/>
          <w:lang w:val="iu-Cans-CA"/>
        </w:rPr>
      </w:pPr>
      <w:r>
        <w:rPr>
          <w:rFonts w:ascii="Gadugi" w:hAnsi="Gadugi" w:cs="Arial"/>
          <w:b/>
          <w:sz w:val="24"/>
          <w:szCs w:val="24"/>
          <w:lang w:val="iu-Cans-CA"/>
        </w:rPr>
        <w:t>ᑎᑎᖃᓂᒃ ᑐᓂᓯᔭᕆᐊᖃᖅᐳᓯ:</w:t>
      </w:r>
      <w:r>
        <w:rPr>
          <w:rFonts w:ascii="Arial" w:hAnsi="Arial" w:cs="Arial"/>
          <w:b/>
          <w:sz w:val="24"/>
          <w:szCs w:val="24"/>
          <w:lang w:val="iu-Cans-CA"/>
        </w:rPr>
        <w:t xml:space="preserve"> </w:t>
      </w:r>
    </w:p>
    <w:p w14:paraId="41E51CEC" w14:textId="41CF85A1" w:rsidR="008905E7" w:rsidRDefault="008A47E9" w:rsidP="00087CEB">
      <w:pPr>
        <w:jc w:val="both"/>
        <w:rPr>
          <w:rFonts w:ascii="Gadugi" w:hAnsi="Gadugi" w:cs="Arial"/>
          <w:sz w:val="24"/>
          <w:szCs w:val="24"/>
          <w:lang w:val="iu-Cans-CA"/>
        </w:rPr>
      </w:pPr>
      <w:r>
        <w:rPr>
          <w:rFonts w:ascii="Gadugi" w:hAnsi="Gadugi" w:cs="Arial"/>
          <w:sz w:val="24"/>
          <w:szCs w:val="24"/>
          <w:lang w:val="iu-Cans-CA"/>
        </w:rPr>
        <w:t xml:space="preserve">ᐅᑯᐊ ᓄᓇᕗᒻᒥ ᐆᒪᔪᓕᕆᔨᕐᔪᐊᑦ ᑲᑎᒪᔨᑦ ᖃᐃᖁᔨᕗᑦ ᐊᐅᓚᑦᓯᔨᓂᒃ ᐅᒡᕙᓘᓐᓃᑦ ᐃᓄᑐᐃᓐᓇᓂᒃ, ᑖᒃᑯᐊᓗ ᐃᓚᒋᔭᐅᓗᑎᒃ ᐃᓄᖏᓐᓂᑦ, ᑎᑎᕋᕐᓗᒋᑦ ᑭᐅᓯᔾᔪᑎᑦ ᑐᓂᔭᐅᓗᑎᒃ ᐊᒻᒪᓗ ᐃᑲᔫᑎᑦ ᑎᑎᖃᑦ ᐱᔾᔪᑎᒋᓪᓗᒍ ᑐᒃᓯᕋᐅᑎ ᑎᑭᐅᑎᓚᐅᓐᖏᓂᖓᓂ </w:t>
      </w:r>
      <w:r w:rsidRPr="00766CF4">
        <w:rPr>
          <w:rFonts w:ascii="Gadugi" w:hAnsi="Gadugi" w:cs="Arial"/>
          <w:b/>
          <w:bCs/>
          <w:sz w:val="24"/>
          <w:szCs w:val="24"/>
          <w:u w:val="single"/>
          <w:lang w:val="iu-Cans-CA"/>
        </w:rPr>
        <w:t>5:00 ᐅᓐᓄᒃᑯᑦ ᐃᖃᓗᐃᑦ ᓯᕿᖑᔭᖓᑦᑎᒍᑦ ᕕᕗᐊᕆ 14, 2020.</w:t>
      </w:r>
      <w:r>
        <w:rPr>
          <w:rFonts w:ascii="Gadugi" w:hAnsi="Gadugi" w:cs="Arial"/>
          <w:sz w:val="24"/>
          <w:szCs w:val="24"/>
          <w:lang w:val="iu-Cans-CA"/>
        </w:rPr>
        <w:t xml:space="preserve"> </w:t>
      </w:r>
      <w:r w:rsidR="008905E7">
        <w:rPr>
          <w:rFonts w:ascii="Gadugi" w:hAnsi="Gadugi" w:cs="Arial"/>
          <w:sz w:val="24"/>
          <w:szCs w:val="24"/>
          <w:lang w:val="iu-Cans-CA"/>
        </w:rPr>
        <w:t xml:space="preserve"> ᑭᓯᐊᓂ ᐱᔾᔪᑎᖃᑦᑎᐊᖅᐸᑕ ᑎᑎᕋᖅᓯᒪᓗᑎᒃ ᑭᖑᕙᖅᓯᒪᒐᓗᐊᕐᓗᑎᒃ ᑐᓂᓯᔪᓐᓇᖅᑐᑦ ᑲᑎᒪᔨᓄᑦ,  ᐅᑯᐊ ᓄᓇᕗᒻᒥ ᐆᒪᔪᓕᕆᔨᕐᔪᐊᑦ ᑲᑎᒪᔨᑦ ᐃᓱᒪᓕᐅᕈᑎᒋᓂᐊᓐᖏᑕᖏᑦ ᑎᑎᖃᑦ ᑕᒡᕗᖓ ᓈᓚᖕᓂᕐᒧᑦ ᑐᓂᔭᐅᓯᒪᔪᑦ ᑭᖑᕙᖅᓯᒪᒃᐸᑕᒃ. ᐅᑯᐊ ᓄᓇᕗᒻᒥ ᐆᒪᔪᓕᕆᔨᕐᔪᐊᑦ ᑲᑎᒪᔨᑦ ᐃᓄᓕᒫᓄᑦ ᐊᑐᐃᓐᓇᐅᑎᓐᓂᐊᖅᑕᖏᑦ ᑕᒪᕐᒥᒃ ᑎᑎᖃᑦ ᑐᓂᔭᐅᔪᑦ, ᐊᑑᑎᖃᖅᑐᒥᒃ ᒪᓕᒃᓯᒪᓂᐊᖅᑐᑦ ᑲᖑᓇᖅᑐᓕᕆᓂᕐᒧᑦ ᒪᓕᒐᕐᓂᒃ.</w:t>
      </w:r>
    </w:p>
    <w:p w14:paraId="609A6AFD" w14:textId="77777777" w:rsidR="008905E7" w:rsidRPr="008826CA" w:rsidRDefault="008905E7" w:rsidP="008905E7">
      <w:pPr>
        <w:jc w:val="both"/>
        <w:rPr>
          <w:rFonts w:ascii="Gadugi" w:hAnsi="Gadugi" w:cs="Arial"/>
          <w:sz w:val="24"/>
          <w:szCs w:val="24"/>
          <w:lang w:val="iu-Cans-CA"/>
        </w:rPr>
      </w:pPr>
      <w:r>
        <w:rPr>
          <w:rFonts w:ascii="Gadugi" w:hAnsi="Gadugi" w:cs="Arial"/>
          <w:b/>
          <w:sz w:val="24"/>
          <w:szCs w:val="24"/>
          <w:lang w:val="iu-Cans-CA"/>
        </w:rPr>
        <w:t>ᐃᒪᓐᓇ ᑐᓴᒐᒃᓴᑲᓐᓂᕐᓂᒃ ᐱᔪᒪᒍᕕᑦ</w:t>
      </w:r>
      <w:r w:rsidRPr="00F33B6B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  <w:lang w:val="iu-Cans-CA"/>
        </w:rPr>
        <w:t xml:space="preserve"> </w:t>
      </w:r>
    </w:p>
    <w:p w14:paraId="135993BA" w14:textId="536F4627" w:rsidR="00876A8F" w:rsidRDefault="008905E7" w:rsidP="008905E7">
      <w:pPr>
        <w:jc w:val="both"/>
        <w:rPr>
          <w:rFonts w:ascii="Gadugi" w:hAnsi="Gadugi" w:cs="Arial"/>
          <w:sz w:val="24"/>
          <w:szCs w:val="24"/>
          <w:lang w:val="iu-Cans-CA"/>
        </w:rPr>
      </w:pPr>
      <w:r>
        <w:rPr>
          <w:rFonts w:ascii="Gadugi" w:hAnsi="Gadugi" w:cs="Arial"/>
          <w:sz w:val="24"/>
          <w:szCs w:val="24"/>
          <w:lang w:val="iu-Cans-CA"/>
        </w:rPr>
        <w:t>ᑐᑭᓯᑎᑕᐅᑲᓐᓂᕈᒪᓗᑎᑦ ᐱᔾᔪᑎᒋᓪᓗᒍ ᑎᑎᕋᓕᕆᓂᖅ ᑐᓂᓯᓂᕐᒧᑦ ᐅᒡᕙᓘᓐᓃᑦ ᑎᒍᓯᓂᕐᒧᑦ, ᐅᒡᕙᓘᓐᓃᑦ ᒪᓕᒋᐊᓕᑦ ᐊᑑᑎᖃᖅᑐᑦ ᑕᐃᑲᓃᑎᓪᓗᑎᑦ ᐃᓄᓕᒫᓂ ᓈᓚᒃᑎᓪᓗᒋᑦ, ᐊᑏ ᐅᖃᖃᑎᒋᓗᒋᑦ ᓄᓇᕗᒻᒥ ᐆᒪᔪᓕᕆᔨᕐᔪᐊᑦ ᑲᑎᒪᔨᖏᑦ:</w:t>
      </w:r>
    </w:p>
    <w:p w14:paraId="6EE33595" w14:textId="77777777" w:rsidR="008905E7" w:rsidRPr="008905E7" w:rsidRDefault="008905E7" w:rsidP="008905E7">
      <w:pPr>
        <w:jc w:val="both"/>
        <w:rPr>
          <w:rFonts w:ascii="Gadugi" w:hAnsi="Gadugi" w:cs="Arial"/>
          <w:sz w:val="24"/>
          <w:szCs w:val="24"/>
          <w:lang w:val="iu-Cans-CA"/>
        </w:rPr>
      </w:pPr>
    </w:p>
    <w:p w14:paraId="690EECB3" w14:textId="77777777" w:rsidR="00240C61" w:rsidRPr="00CD429C" w:rsidRDefault="00240C61" w:rsidP="00240C61">
      <w:pPr>
        <w:spacing w:after="0"/>
        <w:jc w:val="center"/>
        <w:rPr>
          <w:rFonts w:ascii="Gadugi" w:hAnsi="Gadugi" w:cs="Arial"/>
          <w:sz w:val="24"/>
          <w:szCs w:val="24"/>
          <w:lang w:val="iu-Cans-CA"/>
        </w:rPr>
      </w:pPr>
      <w:r>
        <w:rPr>
          <w:rFonts w:ascii="Gadugi" w:hAnsi="Gadugi" w:cs="Arial"/>
          <w:sz w:val="24"/>
          <w:szCs w:val="24"/>
          <w:lang w:val="iu-Cans-CA"/>
        </w:rPr>
        <w:lastRenderedPageBreak/>
        <w:t>ᓄᓇᕗᒻᒥ ᐆᒪᔪᓕᕆᔨᕐᔪᐊᑦ ᑲᑎᒪᔨᖏᑦ</w:t>
      </w:r>
    </w:p>
    <w:p w14:paraId="7C9B6B8F" w14:textId="77777777" w:rsidR="00240C61" w:rsidRPr="00F33B6B" w:rsidRDefault="00240C61" w:rsidP="00240C61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ᑎᑎᖃᑯᕕᒃ</w:t>
      </w:r>
      <w:r w:rsidRPr="00F33B6B">
        <w:rPr>
          <w:rFonts w:ascii="Arial" w:hAnsi="Arial" w:cs="Arial"/>
          <w:sz w:val="24"/>
          <w:szCs w:val="24"/>
        </w:rPr>
        <w:t xml:space="preserve"> 1379, </w:t>
      </w:r>
      <w:r>
        <w:rPr>
          <w:rFonts w:ascii="Gadugi" w:hAnsi="Gadugi" w:cs="Arial"/>
          <w:sz w:val="24"/>
          <w:szCs w:val="24"/>
          <w:lang w:val="iu-Cans-CA"/>
        </w:rPr>
        <w:t>ᐃᖃᓗᐃᑦ</w:t>
      </w:r>
      <w:r w:rsidRPr="00F33B6B">
        <w:rPr>
          <w:rFonts w:ascii="Arial" w:hAnsi="Arial" w:cs="Arial"/>
          <w:sz w:val="24"/>
          <w:szCs w:val="24"/>
        </w:rPr>
        <w:t xml:space="preserve">, </w:t>
      </w:r>
      <w:r>
        <w:rPr>
          <w:rFonts w:ascii="Gadugi" w:hAnsi="Gadugi" w:cs="Arial"/>
          <w:sz w:val="24"/>
          <w:szCs w:val="24"/>
          <w:lang w:val="iu-Cans-CA"/>
        </w:rPr>
        <w:t>ᓄᓇᕗᑦ</w:t>
      </w:r>
      <w:r w:rsidRPr="00F33B6B">
        <w:rPr>
          <w:rFonts w:ascii="Arial" w:hAnsi="Arial" w:cs="Arial"/>
          <w:sz w:val="24"/>
          <w:szCs w:val="24"/>
        </w:rPr>
        <w:t xml:space="preserve"> X0A 0H0 </w:t>
      </w:r>
    </w:p>
    <w:p w14:paraId="717A59A9" w14:textId="77777777" w:rsidR="00240C61" w:rsidRPr="00F33B6B" w:rsidRDefault="00240C61" w:rsidP="00240C61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ᐅᖃᓘᑖ</w:t>
      </w:r>
      <w:r w:rsidRPr="00F33B6B">
        <w:rPr>
          <w:rFonts w:ascii="Arial" w:hAnsi="Arial" w:cs="Arial"/>
          <w:sz w:val="24"/>
          <w:szCs w:val="24"/>
        </w:rPr>
        <w:t>: (867) 975-7300</w:t>
      </w:r>
    </w:p>
    <w:p w14:paraId="7DCEAD64" w14:textId="77777777" w:rsidR="00240C61" w:rsidRPr="00F33B6B" w:rsidRDefault="00240C61" w:rsidP="00240C61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ᓱᒃᑲᔪᒃᑯᑦ</w:t>
      </w:r>
      <w:r w:rsidRPr="00F33B6B">
        <w:rPr>
          <w:rFonts w:ascii="Arial" w:hAnsi="Arial" w:cs="Arial"/>
          <w:sz w:val="24"/>
          <w:szCs w:val="24"/>
        </w:rPr>
        <w:t>: (888) 421-9832</w:t>
      </w:r>
    </w:p>
    <w:p w14:paraId="7CDEBF0C" w14:textId="77777777" w:rsidR="00240C61" w:rsidRPr="00F33B6B" w:rsidRDefault="00240C61" w:rsidP="00240C61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ᖃᕆᓴᐅᔭᒃᑯᑦ</w:t>
      </w:r>
      <w:r w:rsidRPr="00F33B6B">
        <w:rPr>
          <w:rFonts w:ascii="Arial" w:hAnsi="Arial" w:cs="Arial"/>
          <w:sz w:val="24"/>
          <w:szCs w:val="24"/>
        </w:rPr>
        <w:t xml:space="preserve">: </w:t>
      </w:r>
      <w:hyperlink r:id="rId5" w:history="1">
        <w:r w:rsidRPr="00F33B6B">
          <w:rPr>
            <w:rStyle w:val="Hyperlink"/>
            <w:rFonts w:ascii="Arial" w:hAnsi="Arial" w:cs="Arial"/>
            <w:sz w:val="24"/>
            <w:szCs w:val="24"/>
          </w:rPr>
          <w:t>receptionist@nwmb.com</w:t>
        </w:r>
      </w:hyperlink>
      <w:r w:rsidRPr="00F33B6B">
        <w:rPr>
          <w:rFonts w:ascii="Arial" w:hAnsi="Arial" w:cs="Arial"/>
          <w:sz w:val="24"/>
          <w:szCs w:val="24"/>
        </w:rPr>
        <w:t xml:space="preserve"> </w:t>
      </w:r>
    </w:p>
    <w:p w14:paraId="534016E6" w14:textId="22666567" w:rsidR="007038FC" w:rsidRPr="00F33B6B" w:rsidRDefault="00240C61" w:rsidP="00240C61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Gadugi" w:hAnsi="Gadugi" w:cs="Arial"/>
          <w:sz w:val="24"/>
          <w:szCs w:val="24"/>
          <w:lang w:val="iu-Cans-CA"/>
        </w:rPr>
        <w:t>ᖃᕆᓴᐅᔭᕐᕕᖓ</w:t>
      </w:r>
      <w:r w:rsidRPr="00F33B6B">
        <w:rPr>
          <w:rFonts w:ascii="Arial" w:hAnsi="Arial" w:cs="Arial"/>
          <w:sz w:val="24"/>
          <w:szCs w:val="24"/>
        </w:rPr>
        <w:t>: www.nwmb.com</w:t>
      </w:r>
    </w:p>
    <w:sectPr w:rsidR="007038FC" w:rsidRPr="00F33B6B" w:rsidSect="00B317CB">
      <w:pgSz w:w="12240" w:h="15840"/>
      <w:pgMar w:top="709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zYxMzQ0NTY1NDFS0lEKTi0uzszPAykwrwUAp2a1CiwAAAA="/>
  </w:docVars>
  <w:rsids>
    <w:rsidRoot w:val="00876A8F"/>
    <w:rsid w:val="000429BF"/>
    <w:rsid w:val="00087CEB"/>
    <w:rsid w:val="00093363"/>
    <w:rsid w:val="000E3913"/>
    <w:rsid w:val="00125DB4"/>
    <w:rsid w:val="001B58FC"/>
    <w:rsid w:val="001F1C9B"/>
    <w:rsid w:val="001F4D47"/>
    <w:rsid w:val="00240C61"/>
    <w:rsid w:val="00284F46"/>
    <w:rsid w:val="003722D6"/>
    <w:rsid w:val="00390945"/>
    <w:rsid w:val="003E67EB"/>
    <w:rsid w:val="004C7CFF"/>
    <w:rsid w:val="00562770"/>
    <w:rsid w:val="00656F59"/>
    <w:rsid w:val="00662CA0"/>
    <w:rsid w:val="006C1203"/>
    <w:rsid w:val="006F72D9"/>
    <w:rsid w:val="007038FC"/>
    <w:rsid w:val="00724253"/>
    <w:rsid w:val="00876A8F"/>
    <w:rsid w:val="008826CA"/>
    <w:rsid w:val="008905E7"/>
    <w:rsid w:val="008A47E9"/>
    <w:rsid w:val="00910631"/>
    <w:rsid w:val="00A25426"/>
    <w:rsid w:val="00A3179A"/>
    <w:rsid w:val="00A72086"/>
    <w:rsid w:val="00AC2CCD"/>
    <w:rsid w:val="00B317CB"/>
    <w:rsid w:val="00C91FF1"/>
    <w:rsid w:val="00CB5439"/>
    <w:rsid w:val="00D95088"/>
    <w:rsid w:val="00D958CD"/>
    <w:rsid w:val="00DE3482"/>
    <w:rsid w:val="00E305D1"/>
    <w:rsid w:val="00E56EB0"/>
    <w:rsid w:val="00E862BA"/>
    <w:rsid w:val="00EB1E65"/>
    <w:rsid w:val="00F33B6B"/>
    <w:rsid w:val="00F84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A37DB"/>
  <w15:chartTrackingRefBased/>
  <w15:docId w15:val="{7DBB323B-FA6F-4A34-B3F6-A9931F67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876A8F"/>
    <w:pPr>
      <w:widowControl w:val="0"/>
      <w:autoSpaceDE w:val="0"/>
      <w:autoSpaceDN w:val="0"/>
      <w:adjustRightInd w:val="0"/>
      <w:spacing w:after="0" w:line="240" w:lineRule="auto"/>
      <w:ind w:left="119"/>
      <w:outlineLvl w:val="0"/>
    </w:pPr>
    <w:rPr>
      <w:rFonts w:ascii="Arial" w:eastAsiaTheme="minorEastAsia" w:hAnsi="Arial" w:cs="Arial"/>
      <w:b/>
      <w:bCs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876A8F"/>
    <w:rPr>
      <w:rFonts w:ascii="Arial" w:eastAsiaTheme="minorEastAsia" w:hAnsi="Arial" w:cs="Arial"/>
      <w:b/>
      <w:bCs/>
      <w:lang w:eastAsia="en-CA"/>
    </w:rPr>
  </w:style>
  <w:style w:type="paragraph" w:styleId="BodyText">
    <w:name w:val="Body Text"/>
    <w:basedOn w:val="Normal"/>
    <w:link w:val="BodyTextChar"/>
    <w:uiPriority w:val="1"/>
    <w:qFormat/>
    <w:rsid w:val="00876A8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lang w:eastAsia="en-CA"/>
    </w:rPr>
  </w:style>
  <w:style w:type="character" w:customStyle="1" w:styleId="BodyTextChar">
    <w:name w:val="Body Text Char"/>
    <w:basedOn w:val="DefaultParagraphFont"/>
    <w:link w:val="BodyText"/>
    <w:uiPriority w:val="1"/>
    <w:rsid w:val="00876A8F"/>
    <w:rPr>
      <w:rFonts w:ascii="Arial" w:eastAsiaTheme="minorEastAsia" w:hAnsi="Arial" w:cs="Arial"/>
      <w:lang w:eastAsia="en-CA"/>
    </w:rPr>
  </w:style>
  <w:style w:type="character" w:styleId="Hyperlink">
    <w:name w:val="Hyperlink"/>
    <w:basedOn w:val="DefaultParagraphFont"/>
    <w:uiPriority w:val="99"/>
    <w:unhideWhenUsed/>
    <w:rsid w:val="00876A8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6A8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0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eceptionist@nwmb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Ndeloh</dc:creator>
  <cp:keywords/>
  <dc:description/>
  <cp:lastModifiedBy>Rhoda Kayakjuak</cp:lastModifiedBy>
  <cp:revision>14</cp:revision>
  <dcterms:created xsi:type="dcterms:W3CDTF">2019-12-05T19:58:00Z</dcterms:created>
  <dcterms:modified xsi:type="dcterms:W3CDTF">2019-12-06T14:39:00Z</dcterms:modified>
</cp:coreProperties>
</file>